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B6C84" w14:textId="77777777" w:rsidR="00470265" w:rsidRDefault="002421E1" w:rsidP="00470265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264528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0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0;&#13;&#13;&#13;&#13;&#13;&#13;&#13;&#13;&#13;&#13;&#13;&#13;&#13;&#13;&#13;&#10;Description automatically generated"/>
            <w10:wrap type="square"/>
          </v:shape>
        </w:pict>
      </w:r>
      <w:r w:rsidR="00470265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16EE609" w14:textId="77777777" w:rsidR="00470265" w:rsidRDefault="00470265" w:rsidP="00470265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67BC3CE" w14:textId="77777777" w:rsidR="00470265" w:rsidRDefault="00470265" w:rsidP="00470265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5139C30" w14:textId="77777777" w:rsidR="00470265" w:rsidRDefault="00470265" w:rsidP="00470265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014FD502" w14:textId="0B6A59D2" w:rsidR="00470265" w:rsidRPr="00470265" w:rsidRDefault="00470265" w:rsidP="00470265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8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Internet and Facebook Use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rrelation Coefficient</w:t>
      </w:r>
    </w:p>
    <w:p w14:paraId="7C247C7A" w14:textId="457053E8" w:rsidR="00B829C9" w:rsidRDefault="00000000">
      <w:pPr>
        <w:pStyle w:val="Heading2"/>
      </w:pPr>
      <w:r>
        <w:t>Reading in the data:</w:t>
      </w:r>
    </w:p>
    <w:p w14:paraId="1EC86037" w14:textId="77777777" w:rsidR="00B829C9" w:rsidRDefault="00000000">
      <w:pPr>
        <w:pStyle w:val="SourceCode"/>
      </w:pPr>
      <w:r>
        <w:rPr>
          <w:rStyle w:val="NormalTok"/>
        </w:rPr>
        <w:t xml:space="preserve">inter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InternetUse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internet) </w:t>
      </w:r>
      <w:r>
        <w:rPr>
          <w:rStyle w:val="CommentTok"/>
        </w:rPr>
        <w:t># so we can refer to variable names</w:t>
      </w:r>
    </w:p>
    <w:p w14:paraId="081FD641" w14:textId="77777777" w:rsidR="00B829C9" w:rsidRDefault="00000000">
      <w:pPr>
        <w:pStyle w:val="Heading2"/>
      </w:pPr>
      <w:bookmarkStart w:id="1" w:name="X87338741d811e1a11f6f6a505ca3768bb704967"/>
      <w:bookmarkEnd w:id="0"/>
      <w:r>
        <w:t>To find the correlation coefficient between internet use and facebook use</w:t>
      </w:r>
    </w:p>
    <w:p w14:paraId="486B3EE6" w14:textId="77777777" w:rsidR="00B829C9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Internet.Penetration, Facebook.Penetration)</w:t>
      </w:r>
    </w:p>
    <w:p w14:paraId="5558DBBD" w14:textId="77777777" w:rsidR="00B829C9" w:rsidRDefault="00000000">
      <w:pPr>
        <w:pStyle w:val="SourceCode"/>
      </w:pPr>
      <w:r>
        <w:rPr>
          <w:rStyle w:val="VerbatimChar"/>
        </w:rPr>
        <w:t>## [1] 0.6140508</w:t>
      </w:r>
      <w:bookmarkEnd w:id="1"/>
    </w:p>
    <w:sectPr w:rsidR="00B829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73E23" w14:textId="77777777" w:rsidR="002421E1" w:rsidRDefault="002421E1">
      <w:pPr>
        <w:spacing w:after="0"/>
      </w:pPr>
      <w:r>
        <w:separator/>
      </w:r>
    </w:p>
  </w:endnote>
  <w:endnote w:type="continuationSeparator" w:id="0">
    <w:p w14:paraId="39DAD6A7" w14:textId="77777777" w:rsidR="002421E1" w:rsidRDefault="002421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C0D9F" w14:textId="77777777" w:rsidR="002421E1" w:rsidRDefault="002421E1">
      <w:r>
        <w:separator/>
      </w:r>
    </w:p>
  </w:footnote>
  <w:footnote w:type="continuationSeparator" w:id="0">
    <w:p w14:paraId="671A9569" w14:textId="77777777" w:rsidR="002421E1" w:rsidRDefault="002421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468A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4571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29C9"/>
    <w:rsid w:val="002421E1"/>
    <w:rsid w:val="00470265"/>
    <w:rsid w:val="00B829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AA620B4"/>
  <w15:docId w15:val="{C1FE8820-F8CE-6544-B114-AB42374D2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5:41:00Z</dcterms:created>
  <dcterms:modified xsi:type="dcterms:W3CDTF">2022-06-23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